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3459EC1" w:rsidR="00173A24" w:rsidRDefault="002E33C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.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DCB1628" w:rsidR="00173A24" w:rsidRDefault="002E33C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.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F9359DD" w:rsidR="00173A24" w:rsidRDefault="009630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to create divisions. And we also add classes using that tag</w:t>
      </w:r>
    </w:p>
    <w:p w14:paraId="00000021" w14:textId="4251881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DDCB2B" w14:textId="77777777" w:rsidR="00963069" w:rsidRDefault="0096306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5DAAA637" w:rsidR="00173A24" w:rsidRPr="00963069" w:rsidRDefault="009630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lative positioning means that</w:t>
      </w:r>
      <w:r w:rsidR="009A243D">
        <w:rPr>
          <w:rFonts w:ascii="Muli" w:eastAsia="Muli" w:hAnsi="Muli" w:cs="Muli"/>
          <w:sz w:val="24"/>
          <w:szCs w:val="24"/>
        </w:rPr>
        <w:t xml:space="preserve"> it sets the position of your component around itself. And position absolute means it sets the position of the text to its nearest component.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BD10774" w:rsidR="00173A24" w:rsidRDefault="009A24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means the visibility of the compon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555FDE1" w:rsidR="00173A24" w:rsidRDefault="009A24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 programing language is used for React Native Framework.</w:t>
      </w:r>
    </w:p>
    <w:p w14:paraId="00000036" w14:textId="57C4FB0A" w:rsidR="00173A24" w:rsidRDefault="007D431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                                                                                            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4EAC419" w:rsidR="00173A24" w:rsidRDefault="000F7F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re using “Snack” for creating our apps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620589" w14:textId="77777777" w:rsidR="006A60AB" w:rsidRPr="006A60AB" w:rsidRDefault="006A60AB" w:rsidP="006A60A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A60AB">
        <w:rPr>
          <w:rFonts w:ascii="Muli" w:eastAsia="Muli" w:hAnsi="Muli" w:cs="Muli"/>
          <w:sz w:val="24"/>
          <w:szCs w:val="24"/>
        </w:rPr>
        <w:t xml:space="preserve">1.Import the components that you need from the </w:t>
      </w:r>
      <w:proofErr w:type="spellStart"/>
      <w:r w:rsidRPr="006A60AB">
        <w:rPr>
          <w:rFonts w:ascii="Muli" w:eastAsia="Muli" w:hAnsi="Muli" w:cs="Muli"/>
          <w:sz w:val="24"/>
          <w:szCs w:val="24"/>
        </w:rPr>
        <w:t>libraries."React</w:t>
      </w:r>
      <w:proofErr w:type="spellEnd"/>
      <w:r w:rsidRPr="006A60AB">
        <w:rPr>
          <w:rFonts w:ascii="Muli" w:eastAsia="Muli" w:hAnsi="Muli" w:cs="Muli"/>
          <w:sz w:val="24"/>
          <w:szCs w:val="24"/>
        </w:rPr>
        <w:t>" and "React Native".</w:t>
      </w:r>
    </w:p>
    <w:p w14:paraId="707B54B3" w14:textId="77777777" w:rsidR="006A60AB" w:rsidRPr="006A60AB" w:rsidRDefault="006A60AB" w:rsidP="006A60A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A60AB">
        <w:rPr>
          <w:rFonts w:ascii="Muli" w:eastAsia="Muli" w:hAnsi="Muli" w:cs="Muli"/>
          <w:sz w:val="24"/>
          <w:szCs w:val="24"/>
        </w:rPr>
        <w:t>2.Create a class and export the component class to the other classes.</w:t>
      </w:r>
    </w:p>
    <w:p w14:paraId="466D4180" w14:textId="77777777" w:rsidR="006A60AB" w:rsidRPr="006A60AB" w:rsidRDefault="006A60AB" w:rsidP="006A60A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A60AB">
        <w:rPr>
          <w:rFonts w:ascii="Muli" w:eastAsia="Muli" w:hAnsi="Muli" w:cs="Muli"/>
          <w:sz w:val="24"/>
          <w:szCs w:val="24"/>
        </w:rPr>
        <w:t>3.Write the render function and inside that writ the return function.</w:t>
      </w:r>
    </w:p>
    <w:p w14:paraId="00000043" w14:textId="6876A9AF" w:rsidR="00173A24" w:rsidRDefault="006A60AB" w:rsidP="006A60A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A60AB">
        <w:rPr>
          <w:rFonts w:ascii="Muli" w:eastAsia="Muli" w:hAnsi="Muli" w:cs="Muli"/>
          <w:sz w:val="24"/>
          <w:szCs w:val="24"/>
        </w:rPr>
        <w:t>4.Then write the tags required.</w:t>
      </w:r>
    </w:p>
    <w:p w14:paraId="00000048" w14:textId="2488174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5728CAF3" w:rsidR="00173A24" w:rsidRDefault="000F7F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 render function to display our content on the screen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F8F95A9" w:rsidR="00173A24" w:rsidRDefault="00A861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called in the render function and whatever we write in the return function it appears on the scree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CCBD204" w:rsidR="00173A24" w:rsidRDefault="006A60A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d Component class, App class, import, export, extends. We also used various tags like View tag, Button tag</w:t>
      </w:r>
      <w:bookmarkStart w:id="0" w:name="_GoBack"/>
      <w:bookmarkEnd w:id="0"/>
      <w:r>
        <w:rPr>
          <w:rFonts w:ascii="Muli" w:eastAsia="Muli" w:hAnsi="Muli" w:cs="Muli"/>
          <w:sz w:val="24"/>
          <w:szCs w:val="24"/>
        </w:rPr>
        <w:t>, Text tag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7F03"/>
    <w:rsid w:val="00173A24"/>
    <w:rsid w:val="002E33C4"/>
    <w:rsid w:val="006A60AB"/>
    <w:rsid w:val="007B735C"/>
    <w:rsid w:val="007D431B"/>
    <w:rsid w:val="009526BB"/>
    <w:rsid w:val="00963069"/>
    <w:rsid w:val="009A243D"/>
    <w:rsid w:val="00A86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ya Inamdar</cp:lastModifiedBy>
  <cp:revision>4</cp:revision>
  <dcterms:created xsi:type="dcterms:W3CDTF">2021-01-06T05:46:00Z</dcterms:created>
  <dcterms:modified xsi:type="dcterms:W3CDTF">2021-07-29T08:50:00Z</dcterms:modified>
</cp:coreProperties>
</file>